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Oceanographer</w:t>
      </w:r>
      <w:r>
        <w:t xml:space="preserve"> </w:t>
      </w:r>
      <w:r>
        <w:t xml:space="preserve">-</w:t>
      </w:r>
      <w:r>
        <w:t xml:space="preserve"> </w:t>
      </w:r>
      <w:r>
        <w:t xml:space="preserve">India</w:t>
      </w:r>
      <w:r>
        <w:t xml:space="preserve"> </w:t>
      </w:r>
      <w:r>
        <w:t xml:space="preserve">Bangalore</w:t>
      </w:r>
    </w:p>
    <w:bookmarkStart w:id="20" w:name="X5691c0f02c28afd649233afb9dc8734a05d4932"/>
    <w:p>
      <w:pPr>
        <w:pStyle w:val="Heading1"/>
      </w:pPr>
      <w:r>
        <w:t xml:space="preserve">Scholarship Application Letter for Oceanographic Research in India, Bangalore</w:t>
      </w:r>
    </w:p>
    <w:p>
      <w:pPr>
        <w:pStyle w:val="FirstParagraph"/>
      </w:pPr>
      <w:r>
        <w:t xml:space="preserve">Dear Scholarship Selection Committee,</w:t>
      </w:r>
    </w:p>
    <w:p>
      <w:pPr>
        <w:pStyle w:val="BodyText"/>
      </w:pPr>
      <w:r>
        <w:t xml:space="preserve">With profound enthusiasm and unwavering dedication to advancing marine science, I am writing to apply for the prestigious [Scholarship Name] scholarship at the Centre for Earth Science Studies (CESS) in Bangalore, India. As an emerging Oceanographer deeply committed to addressing the complex environmental challenges facing our oceans—particularly those impacting India's vast coastline—I seek this opportunity to further my research on "Coastal Ecosystem Resilience and Climate Change Adaptation in the Indian Ocean Region." This scholarship represents not merely financial support, but a pivotal catalyst for contributing meaningfully to India’s scientific leadership in oceanography, a field of critical importance to our nation’s future.</w:t>
      </w:r>
    </w:p>
    <w:p>
      <w:pPr>
        <w:pStyle w:val="BodyText"/>
      </w:pPr>
      <w:r>
        <w:t xml:space="preserve">My academic journey has been meticulously focused on understanding marine ecosystems and their response to anthropogenic pressures. I completed my B.Sc. in Environmental Science with honors from the University of Mysore, where my thesis on "Microplastic Distribution in Coastal Waters of Karnataka" earned departmental recognition. Building upon this foundation, I pursued an M.Sc. in Marine Biogeochemistry at the National Institute of Oceanography (NIO) in Goa—a world-renowned institution central to India’s oceanographic research ecosystem. During my master's program, I actively participated in field expeditions aboard the R/V Sagar Kanya, collecting data on phytoplankton dynamics and dissolved oxygen levels along the Arabian Sea coast. This hands-on experience solidified my resolve to pursue doctoral research focused on developing predictive models for coastal erosion and biodiversity loss—issues of acute relevance to India’s 7,500 km coastline.</w:t>
      </w:r>
    </w:p>
    <w:p>
      <w:pPr>
        <w:pStyle w:val="BodyText"/>
      </w:pPr>
      <w:r>
        <w:t xml:space="preserve">It is within this context that Bangalore emerges as the ideal hub for my advanced studies. As India’s "Silicon Valley" and a burgeoning center for scientific innovation, Bangalore hosts institutions like the Indian Institute of Science (IISc), the National Centre for Polar and Ocean Research (NCPOR), and industry leaders in ocean technology such as Oceans Research Group. The collaborative environment fostered by these entities—where interdisciplinary teams combine satellite data analytics with in-situ ocean observations—aligns perfectly with my research methodology. Specifically, I aim to leverage Bangalore’s advanced computational resources at the Supercomputing Education and Research Centre (SERC) to model monsoon-driven coastal sediment transport patterns, utilizing machine learning algorithms developed by local tech pioneers. This work directly addresses India’s national priorities outlined in the National Ocean Policy 2019, which emphasizes "sustainable utilization of ocean resources" and "enhancing resilience against climate impacts."</w:t>
      </w:r>
    </w:p>
    <w:p>
      <w:pPr>
        <w:pStyle w:val="BodyText"/>
      </w:pPr>
      <w:r>
        <w:t xml:space="preserve">My proposed doctoral research, titled "Integrating Remote Sensing and Field Observations for Dynamic Coastal Zone Management in South India," targets three critical objectives: (1) mapping seasonal variations in coral reef health along the Karnataka coast using high-resolution satellite imagery; (2) correlating these changes with monsoon rainfall data from Bangalore-based meteorological networks; and (3) developing a community-driven adaptation framework for coastal villages. This project directly responds to urgent local needs—I have documented alarming declines in mangrove cover near Udupi and Malpe, which provide critical storm buffers and fisheries nurseries for 12 million coastal residents. As an Oceanographer, I recognize that India’s economic stability is intrinsically linked to ocean health: fisheries contribute over ₹1.5 lakh crore annually to the national GDP, while coastal tourism generates 40% of our foreign exchange earnings. My research aims to provide actionable science for policymakers at the Karnataka State Coastal Zone Management Authority.</w:t>
      </w:r>
    </w:p>
    <w:p>
      <w:pPr>
        <w:pStyle w:val="BodyText"/>
      </w:pPr>
      <w:r>
        <w:t xml:space="preserve">Financial constraints have historically limited my access to advanced oceanographic instrumentation and international conferences—critical components for a researcher at my stage. This scholarship would enable me to: (a) acquire essential tools like a portable CTD profiler (Conductivity-Temperature-Depth sensor) for fieldwork; (b) attend the International Ocean Science Conference in Goa 2025 to present preliminary findings; and (c) collaborate with scientists at the Central Marine Fisheries Research Institute in Bangalore. The absence of such support has compelled me to rely on limited university equipment, delaying data collection by six months during my M.Sc. program. With this scholarship, I would not merely complete my studies but establish a foundation for long-term contribution to India’s blue economy vision.</w:t>
      </w:r>
    </w:p>
    <w:p>
      <w:pPr>
        <w:pStyle w:val="BodyText"/>
      </w:pPr>
      <w:r>
        <w:t xml:space="preserve">My commitment to the Oceanographer profession extends beyond academia into community engagement. I have volunteered with "Ocean Warriors," a Bangalore-based NGO, conducting school workshops on marine conservation in underserved neighborhoods of Koramangala and Whitefield. These experiences taught me that scientific solutions must be co-created with coastal communities—a principle I will embed in my doctoral project through participatory mapping sessions with fisherfolk associations. I am also actively developing a low-cost sensor network prototype for real-time water quality monitoring, supported by a seed grant from the Bangalore Science Forum—demonstrating my capacity to translate research into practical tools.</w:t>
      </w:r>
    </w:p>
    <w:p>
      <w:pPr>
        <w:pStyle w:val="BodyText"/>
      </w:pPr>
      <w:r>
        <w:t xml:space="preserve">Choosing Bangalore as my academic base is not coincidental. The city’s unique convergence of academic rigor, technological innovation, and policy influence creates an unparalleled environment for oceanographic advancement. Institutions like IISc and NIO foster a culture where marine scientists collaborate with computer scientists to develop AI-driven ocean prediction systems—a paradigm shift that India must lead in the Global South. My goal is to become a bridge between this ecosystem and the coastal communities who bear the brunt of ocean degradation, ensuring research directly serves India’s people.</w:t>
      </w:r>
    </w:p>
    <w:p>
      <w:pPr>
        <w:pStyle w:val="BodyText"/>
      </w:pPr>
      <w:r>
        <w:t xml:space="preserve">As a candidate deeply rooted in Indian scientific tradition yet globally oriented, I embody the spirit of excellence that this scholarship seeks to cultivate. My academic record reflects consistent distinction; my fieldwork demonstrates pragmatic problem-solving; and my community engagement reveals a commitment to science for societal good. This scholarship would empower me to transform theoretical knowledge into tangible outcomes for India’s coastal sustainability—a mission where every cent invested in Oceanographer training yields exponential returns in ecological and economic resilience.</w:t>
      </w:r>
    </w:p>
    <w:p>
      <w:pPr>
        <w:pStyle w:val="BodyText"/>
      </w:pPr>
      <w:r>
        <w:t xml:space="preserve">I am eager to contribute my skills to Bangalore’s vibrant scientific community and honor the legacy of Indian oceanographers like Dr. N. S. Keshavamurthy, whose work laid foundations for today’s marine research infrastructure. Thank you for considering this application. I welcome the opportunity to discuss how my vision aligns with your institution’s mission during an interview.</w:t>
      </w:r>
    </w:p>
    <w:p>
      <w:pPr>
        <w:pStyle w:val="BodyText"/>
      </w:pPr>
      <w:r>
        <w:t xml:space="preserve">Sincerely,</w:t>
      </w:r>
      <w:r>
        <w:br/>
      </w:r>
      <w:r>
        <w:t xml:space="preserve">[Your Full Name]</w:t>
      </w:r>
      <w:r>
        <w:br/>
      </w:r>
      <w:r>
        <w:t xml:space="preserve">M.Sc. Marine Biogeochemistry, National Institute of Oceanography (NIO), Goa</w:t>
      </w:r>
      <w:r>
        <w:br/>
      </w:r>
      <w:r>
        <w:t xml:space="preserve">Email: yourname@example.com | Phone: +91 XXXXXX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Oceanographer - India Bangalore</dc:title>
  <dc:creator/>
  <dc:language>en</dc:language>
  <cp:keywords/>
  <dcterms:created xsi:type="dcterms:W3CDTF">2026-07-23T05:35:47Z</dcterms:created>
  <dcterms:modified xsi:type="dcterms:W3CDTF">2026-07-23T05:35:47Z</dcterms:modified>
</cp:coreProperties>
</file>

<file path=docProps/custom.xml><?xml version="1.0" encoding="utf-8"?>
<Properties xmlns="http://schemas.openxmlformats.org/officeDocument/2006/custom-properties" xmlns:vt="http://schemas.openxmlformats.org/officeDocument/2006/docPropsVTypes"/>
</file>